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DB4FC" w14:textId="655042C8" w:rsidR="00824459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table_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531EE406" w14:textId="0C1044B0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, City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;</w:t>
      </w:r>
    </w:p>
    <w:p w14:paraId="6727CDDB" w14:textId="50F1CEB7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ISTIN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column1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,</w:t>
      </w:r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 column2, ...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table_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6CEDF457" w14:textId="440E585F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COUN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(</w:t>
      </w:r>
      <w:proofErr w:type="gramEnd"/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ISTIN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)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;</w:t>
      </w:r>
    </w:p>
    <w:p w14:paraId="756110BF" w14:textId="36E1750A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="0079210B">
        <w:rPr>
          <w:rFonts w:ascii="Consolas" w:hAnsi="Consolas" w:cs="Arial"/>
          <w:color w:val="000000"/>
          <w:sz w:val="24"/>
          <w:szCs w:val="24"/>
        </w:rPr>
        <w:t xml:space="preserve"> 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Mexico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7E1194DC" w14:textId="325C4528" w:rsidR="00BA2B39" w:rsidRPr="0079210B" w:rsidRDefault="00BA2B39" w:rsidP="0079210B">
      <w:pPr>
        <w:pStyle w:val="ListParagraph"/>
        <w:numPr>
          <w:ilvl w:val="0"/>
          <w:numId w:val="1"/>
        </w:numPr>
        <w:rPr>
          <w:rStyle w:val="sqlstringcolor"/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s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Germany'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ND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ity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Berlin'</w:t>
      </w:r>
    </w:p>
    <w:p w14:paraId="18D5EAF2" w14:textId="77777777" w:rsidR="0079210B" w:rsidRPr="0079210B" w:rsidRDefault="0079210B" w:rsidP="0079210B">
      <w:pPr>
        <w:pStyle w:val="ListParagraph"/>
        <w:rPr>
          <w:rFonts w:ascii="Consolas" w:hAnsi="Consolas" w:cs="Arial"/>
          <w:sz w:val="24"/>
          <w:szCs w:val="24"/>
        </w:rPr>
      </w:pPr>
    </w:p>
    <w:p w14:paraId="7FF9C97D" w14:textId="50BA3C5D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ND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</w:t>
      </w:r>
      <w:r w:rsidR="00BA2B39"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ountry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r w:rsidR="00BA2B39"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USA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  <w:r w:rsidR="00BA2B39"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 same as below</w:t>
      </w:r>
    </w:p>
    <w:p w14:paraId="3753C76E" w14:textId="77777777" w:rsidR="00376909" w:rsidRDefault="00376909" w:rsidP="007847A5">
      <w:pPr>
        <w:pStyle w:val="ListParagraph"/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</w:pPr>
    </w:p>
    <w:p w14:paraId="129A1297" w14:textId="432681F1" w:rsidR="007847A5" w:rsidRPr="00D366EF" w:rsidRDefault="00BA2B39" w:rsidP="007847A5">
      <w:pPr>
        <w:pStyle w:val="ListParagraph"/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 xml:space="preserve">SELECT * FROM 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 Country </w:t>
      </w:r>
      <w:r w:rsidRPr="00376909">
        <w:rPr>
          <w:rFonts w:ascii="Consolas" w:hAnsi="Consolas" w:cs="Arial"/>
          <w:color w:val="4472C4" w:themeColor="accent1"/>
          <w:sz w:val="24"/>
          <w:szCs w:val="24"/>
          <w:shd w:val="clear" w:color="auto" w:fill="FFFFFF"/>
        </w:rPr>
        <w:t>in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(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,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USA</w:t>
      </w:r>
      <w:proofErr w:type="spellEnd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)</w:t>
      </w:r>
    </w:p>
    <w:p w14:paraId="5B8DAE9F" w14:textId="77777777" w:rsidR="00BA2B39" w:rsidRPr="00D366EF" w:rsidRDefault="00BA2B39" w:rsidP="007847A5">
      <w:pPr>
        <w:pStyle w:val="ListParagraph"/>
        <w:rPr>
          <w:rFonts w:ascii="Consolas" w:hAnsi="Consolas" w:cs="Arial"/>
          <w:sz w:val="24"/>
          <w:szCs w:val="24"/>
        </w:rPr>
      </w:pPr>
    </w:p>
    <w:p w14:paraId="0835F665" w14:textId="6570FDAC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OR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Spain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3AC0AF9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4EDD042C" w14:textId="19BCDDED" w:rsidR="00BA2B39" w:rsidRPr="00D366EF" w:rsidRDefault="00655954" w:rsidP="00BA2B39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NO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2A5ED35B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7D9A7A9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6D6EC4D6" w14:textId="5D87A8DE" w:rsidR="00BA2B39" w:rsidRPr="00D366EF" w:rsidRDefault="00655954" w:rsidP="00BA2B39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ND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(Cit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Berlin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OR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it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München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);</w:t>
      </w:r>
    </w:p>
    <w:p w14:paraId="38664176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43BAF6A8" w14:textId="6AC3917C" w:rsidR="00BA2B39" w:rsidRPr="00D366EF" w:rsidRDefault="00655954" w:rsidP="00BA2B39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ORDER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BY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SC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ESC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6BB11FDB" w14:textId="77777777" w:rsidR="00BA2B39" w:rsidRPr="00D366EF" w:rsidRDefault="00BA2B39" w:rsidP="00BA2B39">
      <w:pPr>
        <w:rPr>
          <w:rFonts w:ascii="Consolas" w:hAnsi="Consolas" w:cs="Arial"/>
          <w:sz w:val="24"/>
          <w:szCs w:val="24"/>
        </w:rPr>
      </w:pPr>
    </w:p>
    <w:p w14:paraId="5855239D" w14:textId="230D294E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ontact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, Addres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Address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IS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NULL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6526274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4AF6479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3E5349C1" w14:textId="1B176B02" w:rsidR="00655954" w:rsidRPr="00B2741B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ELET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Alfreds</w:t>
      </w:r>
      <w:proofErr w:type="spellEnd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 xml:space="preserve"> 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Futterkiste</w:t>
      </w:r>
      <w:proofErr w:type="spellEnd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</w:p>
    <w:p w14:paraId="6C70E7E4" w14:textId="77777777" w:rsidR="00B2741B" w:rsidRPr="00B2741B" w:rsidRDefault="00B2741B" w:rsidP="00B2741B">
      <w:pPr>
        <w:pStyle w:val="ListParagraph"/>
        <w:rPr>
          <w:rFonts w:ascii="Consolas" w:hAnsi="Consolas" w:cs="Arial"/>
          <w:sz w:val="24"/>
          <w:szCs w:val="24"/>
        </w:rPr>
      </w:pPr>
    </w:p>
    <w:p w14:paraId="58E56ED7" w14:textId="1ED73078" w:rsidR="00B2741B" w:rsidRPr="00B2741B" w:rsidRDefault="00B2741B" w:rsidP="00B2741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B2741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 </w:t>
      </w:r>
      <w:r w:rsidRPr="00B2741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student_table</w:t>
      </w:r>
      <w:proofErr w:type="spellEnd"/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B2741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grade &gt; 70 LIMIT 2;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(Show Two Row)</w:t>
      </w:r>
    </w:p>
    <w:p w14:paraId="5E522AD8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64B35C32" w14:textId="2071715B" w:rsidR="00655954" w:rsidRPr="00D366EF" w:rsidRDefault="007847A5" w:rsidP="007847A5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Fonts w:ascii="Consolas" w:hAnsi="Consolas" w:cs="Arial"/>
          <w:color w:val="0070C0"/>
          <w:sz w:val="24"/>
          <w:szCs w:val="24"/>
        </w:rPr>
        <w:t>select</w:t>
      </w:r>
      <w:r w:rsidRPr="00D366EF">
        <w:rPr>
          <w:rFonts w:ascii="Consolas" w:hAnsi="Consolas" w:cs="Arial"/>
          <w:sz w:val="24"/>
          <w:szCs w:val="24"/>
        </w:rPr>
        <w:t xml:space="preserve"> * </w:t>
      </w:r>
      <w:r w:rsidRPr="00D366EF">
        <w:rPr>
          <w:rFonts w:ascii="Consolas" w:hAnsi="Consolas" w:cs="Arial"/>
          <w:color w:val="0070C0"/>
          <w:sz w:val="24"/>
          <w:szCs w:val="24"/>
        </w:rPr>
        <w:t>from</w:t>
      </w:r>
      <w:r w:rsidRPr="00D366EF">
        <w:rPr>
          <w:rFonts w:ascii="Consolas" w:hAnsi="Consolas" w:cs="Arial"/>
          <w:sz w:val="24"/>
          <w:szCs w:val="24"/>
        </w:rPr>
        <w:t xml:space="preserve"> employees </w:t>
      </w:r>
      <w:r w:rsidRPr="00D366EF">
        <w:rPr>
          <w:rFonts w:ascii="Consolas" w:hAnsi="Consolas" w:cs="Arial"/>
          <w:color w:val="0070C0"/>
          <w:sz w:val="24"/>
          <w:szCs w:val="24"/>
        </w:rPr>
        <w:t>where</w:t>
      </w:r>
      <w:r w:rsidRPr="00D366EF">
        <w:rPr>
          <w:rFonts w:ascii="Consolas" w:hAnsi="Consolas" w:cs="Arial"/>
          <w:sz w:val="24"/>
          <w:szCs w:val="24"/>
        </w:rPr>
        <w:t xml:space="preserve"> gender='Female' </w:t>
      </w:r>
      <w:r w:rsidRPr="00D366EF">
        <w:rPr>
          <w:rFonts w:ascii="Consolas" w:hAnsi="Consolas" w:cs="Arial"/>
          <w:color w:val="0070C0"/>
          <w:sz w:val="24"/>
          <w:szCs w:val="24"/>
        </w:rPr>
        <w:t>and</w:t>
      </w:r>
      <w:r w:rsidRPr="00D366EF">
        <w:rPr>
          <w:rFonts w:ascii="Consolas" w:hAnsi="Consolas" w:cs="Arial"/>
          <w:sz w:val="24"/>
          <w:szCs w:val="24"/>
        </w:rPr>
        <w:t xml:space="preserve"> salary&gt;'70000';</w:t>
      </w:r>
    </w:p>
    <w:p w14:paraId="64E13158" w14:textId="77777777" w:rsidR="00BA25E9" w:rsidRPr="00D366EF" w:rsidRDefault="00BA25E9" w:rsidP="00BA25E9">
      <w:pPr>
        <w:pStyle w:val="ListParagraph"/>
        <w:rPr>
          <w:rFonts w:ascii="Consolas" w:hAnsi="Consolas" w:cs="Arial"/>
          <w:sz w:val="24"/>
          <w:szCs w:val="24"/>
        </w:rPr>
      </w:pPr>
    </w:p>
    <w:p w14:paraId="53F439B4" w14:textId="4239A2A4" w:rsidR="00BA25E9" w:rsidRPr="00D366EF" w:rsidRDefault="00BA25E9" w:rsidP="00BA25E9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>SELECT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* </w:t>
      </w: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>FROM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employees</w:t>
      </w:r>
    </w:p>
    <w:p w14:paraId="5B569B1C" w14:textId="38213489" w:rsidR="00BA25E9" w:rsidRPr="00D366EF" w:rsidRDefault="00BA25E9" w:rsidP="00BA25E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>WHERE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salary </w:t>
      </w: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 xml:space="preserve">NOT BETWEEN 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80000 AND 90000;</w:t>
      </w:r>
    </w:p>
    <w:p w14:paraId="0E2138E2" w14:textId="7122C5C4" w:rsidR="00BA25E9" w:rsidRPr="00D366EF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212529"/>
          <w:sz w:val="24"/>
          <w:szCs w:val="24"/>
        </w:rPr>
        <w:t xml:space="preserve">     </w:t>
      </w:r>
      <w:r w:rsidR="00DC50B1" w:rsidRPr="00D366EF">
        <w:rPr>
          <w:rFonts w:ascii="Consolas" w:hAnsi="Consolas" w:cs="Arial"/>
          <w:color w:val="212529"/>
          <w:sz w:val="24"/>
          <w:szCs w:val="24"/>
        </w:rPr>
        <w:t>same below</w:t>
      </w:r>
    </w:p>
    <w:p w14:paraId="5E09D6A1" w14:textId="77777777" w:rsidR="00DC50B1" w:rsidRPr="00D366EF" w:rsidRDefault="00DC50B1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</w:p>
    <w:p w14:paraId="36450450" w14:textId="5201027C" w:rsidR="00BA25E9" w:rsidRPr="00D366EF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     SELECT 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*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FROM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employees</w:t>
      </w:r>
    </w:p>
    <w:p w14:paraId="10C34DFA" w14:textId="6BF7CA2E" w:rsidR="00BA25E9" w:rsidRPr="00D366EF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212529"/>
          <w:sz w:val="24"/>
          <w:szCs w:val="24"/>
        </w:rPr>
        <w:lastRenderedPageBreak/>
        <w:t xml:space="preserve">    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WHERE </w:t>
      </w:r>
      <w:r w:rsidRPr="00D366EF">
        <w:rPr>
          <w:rFonts w:ascii="Consolas" w:hAnsi="Consolas" w:cs="Arial"/>
          <w:color w:val="212529"/>
          <w:sz w:val="24"/>
          <w:szCs w:val="24"/>
        </w:rPr>
        <w:t>salary &lt; 80000 OR salary &gt; 90000;</w:t>
      </w:r>
    </w:p>
    <w:p w14:paraId="1C14383B" w14:textId="20BC42FE" w:rsidR="00BA25E9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</w:p>
    <w:p w14:paraId="7162DCC4" w14:textId="77777777" w:rsidR="003C466E" w:rsidRPr="00D366EF" w:rsidRDefault="003C466E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</w:p>
    <w:p w14:paraId="4FD0004F" w14:textId="77777777" w:rsidR="007A637F" w:rsidRPr="00D366EF" w:rsidRDefault="007A637F" w:rsidP="007A637F">
      <w:pPr>
        <w:pStyle w:val="HTMLPreformatted"/>
        <w:numPr>
          <w:ilvl w:val="0"/>
          <w:numId w:val="2"/>
        </w:numPr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</w:rPr>
        <w:t>Select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*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from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employees</w:t>
      </w:r>
    </w:p>
    <w:p w14:paraId="79A8C5AA" w14:textId="77777777" w:rsidR="007A637F" w:rsidRPr="00D366EF" w:rsidRDefault="007A637F" w:rsidP="007A637F">
      <w:pPr>
        <w:pStyle w:val="HTMLPreformatted"/>
        <w:ind w:left="720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where 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salary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not between </w:t>
      </w:r>
      <w:r w:rsidRPr="00D366EF">
        <w:rPr>
          <w:rFonts w:ascii="Consolas" w:hAnsi="Consolas" w:cs="Arial"/>
          <w:color w:val="212529"/>
          <w:sz w:val="24"/>
          <w:szCs w:val="24"/>
        </w:rPr>
        <w:t>75000 and 95000</w:t>
      </w:r>
    </w:p>
    <w:p w14:paraId="66CAC9E6" w14:textId="1C7B84B8" w:rsidR="00BA25E9" w:rsidRPr="00D366EF" w:rsidRDefault="007A637F" w:rsidP="007A637F">
      <w:pPr>
        <w:pStyle w:val="HTMLPreformatted"/>
        <w:ind w:left="720"/>
        <w:rPr>
          <w:rFonts w:ascii="Consolas" w:hAnsi="Consolas" w:cs="Arial"/>
          <w:color w:val="212529"/>
          <w:sz w:val="24"/>
          <w:szCs w:val="24"/>
        </w:rPr>
      </w:pPr>
      <w:r w:rsidRPr="00386F72">
        <w:rPr>
          <w:rFonts w:ascii="Consolas" w:hAnsi="Consolas" w:cs="Arial"/>
          <w:color w:val="0070C0"/>
          <w:sz w:val="24"/>
          <w:szCs w:val="24"/>
        </w:rPr>
        <w:t xml:space="preserve">order by 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salary </w:t>
      </w:r>
      <w:proofErr w:type="spellStart"/>
      <w:r w:rsidRPr="00D366EF">
        <w:rPr>
          <w:rFonts w:ascii="Consolas" w:hAnsi="Consolas" w:cs="Arial"/>
          <w:color w:val="212529"/>
          <w:sz w:val="24"/>
          <w:szCs w:val="24"/>
        </w:rPr>
        <w:t>desc</w:t>
      </w:r>
      <w:proofErr w:type="spellEnd"/>
      <w:r w:rsidRPr="00D366EF">
        <w:rPr>
          <w:rFonts w:ascii="Consolas" w:hAnsi="Consolas" w:cs="Arial"/>
          <w:color w:val="212529"/>
          <w:sz w:val="24"/>
          <w:szCs w:val="24"/>
        </w:rPr>
        <w:t>;</w:t>
      </w:r>
    </w:p>
    <w:p w14:paraId="499F445C" w14:textId="77777777" w:rsidR="003A74F1" w:rsidRPr="00D366EF" w:rsidRDefault="003A74F1" w:rsidP="007A637F">
      <w:pPr>
        <w:pStyle w:val="HTMLPreformatted"/>
        <w:ind w:left="720"/>
        <w:rPr>
          <w:rFonts w:ascii="Consolas" w:hAnsi="Consolas" w:cs="Arial"/>
          <w:color w:val="212529"/>
          <w:sz w:val="24"/>
          <w:szCs w:val="24"/>
        </w:rPr>
      </w:pPr>
    </w:p>
    <w:p w14:paraId="2967F6B6" w14:textId="77777777" w:rsidR="00DC50B1" w:rsidRPr="00D366EF" w:rsidRDefault="00DC50B1" w:rsidP="00DC50B1">
      <w:pPr>
        <w:pStyle w:val="ListParagraph"/>
        <w:numPr>
          <w:ilvl w:val="0"/>
          <w:numId w:val="2"/>
        </w:numPr>
        <w:rPr>
          <w:rFonts w:ascii="Consolas" w:hAnsi="Consolas" w:cs="Arial"/>
          <w:sz w:val="24"/>
          <w:szCs w:val="24"/>
          <w:lang w:val="en-US"/>
        </w:rPr>
      </w:pP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Select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* </w:t>
      </w: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from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invoices</w:t>
      </w:r>
    </w:p>
    <w:p w14:paraId="147062D6" w14:textId="15453D11" w:rsidR="00DC50B1" w:rsidRPr="00D366EF" w:rsidRDefault="00DC50B1" w:rsidP="00DC50B1">
      <w:pPr>
        <w:pStyle w:val="ListParagraph"/>
        <w:rPr>
          <w:rFonts w:ascii="Consolas" w:hAnsi="Consolas" w:cs="Arial"/>
          <w:sz w:val="24"/>
          <w:szCs w:val="24"/>
          <w:lang w:val="en-US"/>
        </w:rPr>
      </w:pP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where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(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BillingCountry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= 'USA' or 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BillingCountry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= 'Germany')</w:t>
      </w:r>
    </w:p>
    <w:p w14:paraId="368C607E" w14:textId="77777777" w:rsidR="00DC50B1" w:rsidRPr="00D366EF" w:rsidRDefault="00DC50B1" w:rsidP="00DC50B1">
      <w:pPr>
        <w:pStyle w:val="ListParagraph"/>
        <w:rPr>
          <w:rFonts w:ascii="Consolas" w:hAnsi="Consolas" w:cs="Arial"/>
          <w:sz w:val="24"/>
          <w:szCs w:val="24"/>
          <w:lang w:val="en-US"/>
        </w:rPr>
      </w:pPr>
      <w:r w:rsidRPr="00D366EF">
        <w:rPr>
          <w:rFonts w:ascii="Consolas" w:hAnsi="Consolas" w:cs="Arial"/>
          <w:sz w:val="24"/>
          <w:szCs w:val="24"/>
          <w:lang w:val="en-US"/>
        </w:rPr>
        <w:t>and (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InvoiceDate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</w:t>
      </w:r>
      <w:r w:rsidRPr="00D366EF">
        <w:rPr>
          <w:rFonts w:ascii="Consolas" w:hAnsi="Consolas" w:cs="Arial"/>
          <w:color w:val="4472C4" w:themeColor="accent1"/>
          <w:sz w:val="24"/>
          <w:szCs w:val="24"/>
          <w:lang w:val="en-US"/>
        </w:rPr>
        <w:t>BETWEEN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'2010-01-01' </w:t>
      </w: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AND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'2010-12-31') </w:t>
      </w:r>
    </w:p>
    <w:p w14:paraId="7E70E291" w14:textId="68B05D2C" w:rsidR="00DC50B1" w:rsidRDefault="00DC50B1" w:rsidP="00DC50B1">
      <w:pPr>
        <w:pStyle w:val="ListParagraph"/>
        <w:rPr>
          <w:rFonts w:ascii="Consolas" w:hAnsi="Consolas" w:cs="Arial"/>
          <w:color w:val="4472C4" w:themeColor="accent1"/>
          <w:sz w:val="24"/>
          <w:szCs w:val="24"/>
          <w:lang w:val="en-US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  <w:lang w:val="en-US"/>
        </w:rPr>
        <w:t xml:space="preserve">ORDER By 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InvoiceDate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</w:t>
      </w:r>
      <w:r w:rsidRPr="00D366EF">
        <w:rPr>
          <w:rFonts w:ascii="Consolas" w:hAnsi="Consolas" w:cs="Arial"/>
          <w:color w:val="4472C4" w:themeColor="accent1"/>
          <w:sz w:val="24"/>
          <w:szCs w:val="24"/>
          <w:lang w:val="en-US"/>
        </w:rPr>
        <w:t>DESC</w:t>
      </w:r>
    </w:p>
    <w:p w14:paraId="50F34BAE" w14:textId="77777777" w:rsidR="00D7363C" w:rsidRDefault="00D7363C" w:rsidP="00DC50B1">
      <w:pPr>
        <w:pStyle w:val="ListParagraph"/>
        <w:rPr>
          <w:rFonts w:ascii="Consolas" w:hAnsi="Consolas" w:cs="Arial"/>
          <w:color w:val="4472C4" w:themeColor="accent1"/>
          <w:sz w:val="24"/>
          <w:szCs w:val="24"/>
          <w:lang w:val="en-US"/>
        </w:rPr>
      </w:pPr>
    </w:p>
    <w:p w14:paraId="6C2BC823" w14:textId="22B03199" w:rsidR="00D7363C" w:rsidRPr="00D7363C" w:rsidRDefault="00D7363C" w:rsidP="00D7363C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</w:p>
    <w:p w14:paraId="2BE43357" w14:textId="718AE83A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= 'Data Scientist'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OR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= 'Business Analyst';</w:t>
      </w:r>
    </w:p>
    <w:p w14:paraId="78FBFBF8" w14:textId="0BF46D74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</w:pPr>
    </w:p>
    <w:p w14:paraId="3B17BBF4" w14:textId="40DDF4A9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ame below</w:t>
      </w:r>
    </w:p>
    <w:p w14:paraId="1DFFD3A2" w14:textId="7A66B854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</w:pPr>
    </w:p>
    <w:p w14:paraId="63DCEB87" w14:textId="77777777" w:rsidR="00D7363C" w:rsidRDefault="00D7363C" w:rsidP="00D736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ab/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</w:p>
    <w:p w14:paraId="2FDB500F" w14:textId="6AFFDE0F" w:rsidR="00D7363C" w:rsidRDefault="00D7363C" w:rsidP="00D736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ab/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IN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('Data Scientist', 'Business Analyst');</w:t>
      </w:r>
    </w:p>
    <w:p w14:paraId="74F6E5CC" w14:textId="3EDAC928" w:rsidR="00D7363C" w:rsidRDefault="00D7363C" w:rsidP="00D736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2F4C963B" w14:textId="251BDFD6" w:rsidR="00D7363C" w:rsidRPr="00D7363C" w:rsidRDefault="00D7363C" w:rsidP="00D7363C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</w:p>
    <w:p w14:paraId="6A63DBB8" w14:textId="6B97DE24" w:rsidR="00D7363C" w:rsidRP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NOT IN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('Operations Director', 'HR Manager', 'Sales Manager');</w:t>
      </w:r>
    </w:p>
    <w:p w14:paraId="75A2D1C4" w14:textId="77777777" w:rsidR="00DC50B1" w:rsidRPr="00D366EF" w:rsidRDefault="00DC50B1" w:rsidP="00DC50B1">
      <w:pPr>
        <w:pStyle w:val="ListParagraph"/>
        <w:rPr>
          <w:rFonts w:ascii="Consolas" w:hAnsi="Consolas" w:cs="Arial"/>
          <w:sz w:val="24"/>
          <w:szCs w:val="24"/>
          <w:lang w:val="en-US"/>
        </w:rPr>
      </w:pPr>
    </w:p>
    <w:p w14:paraId="1C32D77A" w14:textId="5F7BF74B" w:rsidR="007A637F" w:rsidRPr="00386F72" w:rsidRDefault="00DC50B1" w:rsidP="00DC50B1">
      <w:pPr>
        <w:pStyle w:val="ListParagraph"/>
        <w:numPr>
          <w:ilvl w:val="0"/>
          <w:numId w:val="2"/>
        </w:numPr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 xml:space="preserve">Select 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*</w:t>
      </w: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 xml:space="preserve"> from 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track</w:t>
      </w:r>
      <w:r w:rsidR="003A74F1"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where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name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 like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('B%') and name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LIKE</w:t>
      </w:r>
      <w:r w:rsidRPr="00D366EF">
        <w:rPr>
          <w:rFonts w:ascii="Consolas" w:hAnsi="Consolas" w:cs="Arial"/>
          <w:color w:val="212529"/>
          <w:sz w:val="24"/>
          <w:szCs w:val="24"/>
        </w:rPr>
        <w:t>('%S')</w:t>
      </w:r>
    </w:p>
    <w:p w14:paraId="31CADC94" w14:textId="77777777" w:rsidR="00386F72" w:rsidRPr="00386F72" w:rsidRDefault="00386F72" w:rsidP="00386F72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5ADCD1ED" w14:textId="193C133F" w:rsidR="00386F72" w:rsidRPr="00386F72" w:rsidRDefault="00386F72" w:rsidP="00386F72">
      <w:pPr>
        <w:pStyle w:val="ListParagraph"/>
        <w:numPr>
          <w:ilvl w:val="0"/>
          <w:numId w:val="2"/>
        </w:numPr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Select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proofErr w:type="spell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first_</w:t>
      </w:r>
      <w:proofErr w:type="gram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name,last</w:t>
      </w:r>
      <w:proofErr w:type="gram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_name,</w:t>
      </w:r>
      <w:r w:rsidR="00A62D98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field</w:t>
      </w:r>
      <w:proofErr w:type="spellEnd"/>
      <w:r w:rsidR="00A62D98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from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proofErr w:type="spell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student_info</w:t>
      </w:r>
      <w:proofErr w:type="spellEnd"/>
    </w:p>
    <w:p w14:paraId="7294B88B" w14:textId="6A135EA4" w:rsidR="00386F72" w:rsidRDefault="00386F72" w:rsidP="00386F72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 xml:space="preserve">where 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field </w:t>
      </w:r>
      <w:proofErr w:type="gram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like(</w:t>
      </w:r>
      <w:proofErr w:type="gram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'Data Science') </w:t>
      </w: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or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field like('Data Analysis')</w:t>
      </w:r>
      <w:r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 xml:space="preserve">order by </w:t>
      </w:r>
      <w:proofErr w:type="spell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first_name</w:t>
      </w:r>
      <w:proofErr w:type="spell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proofErr w:type="spellStart"/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desc</w:t>
      </w:r>
      <w:proofErr w:type="spell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;</w:t>
      </w:r>
    </w:p>
    <w:p w14:paraId="0D9C8E4E" w14:textId="4A0C111D" w:rsidR="002258BC" w:rsidRDefault="002258BC" w:rsidP="00386F72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4D92FE6B" w14:textId="77777777" w:rsidR="00A62D98" w:rsidRPr="00A62D98" w:rsidRDefault="00A62D98" w:rsidP="00A62D98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SELECT </w:t>
      </w:r>
      <w:proofErr w:type="gramStart"/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COUNT</w:t>
      </w:r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field) </w:t>
      </w:r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count_of_field</w:t>
      </w:r>
      <w:proofErr w:type="spellEnd"/>
    </w:p>
    <w:p w14:paraId="1B373BAB" w14:textId="5D853620" w:rsid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student_info</w:t>
      </w:r>
      <w:proofErr w:type="spellEnd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;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  </w:t>
      </w:r>
    </w:p>
    <w:p w14:paraId="5A7A6508" w14:textId="68398ED6" w:rsidR="00A62D98" w:rsidRP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sz w:val="25"/>
          <w:szCs w:val="25"/>
          <w:lang w:eastAsia="en-GB"/>
        </w:rPr>
        <w:t xml:space="preserve">Ans: </w:t>
      </w:r>
      <w:proofErr w:type="spellStart"/>
      <w:r w:rsidRPr="00A62D98">
        <w:rPr>
          <w:rFonts w:ascii="Consolas" w:eastAsia="Times New Roman" w:hAnsi="Consolas" w:cs="Courier New"/>
          <w:sz w:val="25"/>
          <w:szCs w:val="25"/>
          <w:lang w:eastAsia="en-GB"/>
        </w:rPr>
        <w:t>count_of_field</w:t>
      </w:r>
      <w:proofErr w:type="spellEnd"/>
    </w:p>
    <w:p w14:paraId="69AFCA78" w14:textId="13E33B9B" w:rsidR="00A62D98" w:rsidRP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sz w:val="25"/>
          <w:szCs w:val="25"/>
          <w:lang w:eastAsia="en-GB"/>
        </w:rPr>
        <w:t xml:space="preserve">     </w:t>
      </w:r>
      <w:r w:rsidRPr="00A62D98">
        <w:rPr>
          <w:rFonts w:ascii="Consolas" w:eastAsia="Times New Roman" w:hAnsi="Consolas" w:cs="Courier New"/>
          <w:sz w:val="25"/>
          <w:szCs w:val="25"/>
          <w:lang w:eastAsia="en-GB"/>
        </w:rPr>
        <w:t>32</w:t>
      </w:r>
    </w:p>
    <w:p w14:paraId="1C9D62BF" w14:textId="77777777" w:rsidR="00A62D98" w:rsidRP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274B781" w14:textId="3715D3A7" w:rsidR="00775DD3" w:rsidRPr="00775DD3" w:rsidRDefault="00775DD3" w:rsidP="00775DD3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 MIN</w:t>
      </w:r>
      <w:r w:rsid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/</w:t>
      </w:r>
      <w:proofErr w:type="gramStart"/>
      <w:r w:rsid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MAX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salary) </w:t>
      </w: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lowest_salary</w:t>
      </w:r>
      <w:proofErr w:type="spellEnd"/>
    </w:p>
    <w:p w14:paraId="1D3D5DA5" w14:textId="5DF8C4D0" w:rsidR="00775DD3" w:rsidRDefault="00775DD3" w:rsidP="00775DD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WHERE 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 = 'Female';</w:t>
      </w:r>
    </w:p>
    <w:p w14:paraId="2BA3367B" w14:textId="2F6DDB23" w:rsidR="00775DD3" w:rsidRDefault="00775DD3" w:rsidP="00775DD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F0E566B" w14:textId="72093528" w:rsidR="004779AB" w:rsidRPr="004779AB" w:rsidRDefault="004779AB" w:rsidP="004779AB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MIN</w:t>
      </w:r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/</w:t>
      </w:r>
      <w:proofErr w:type="gramStart"/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MAX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spellStart"/>
      <w:proofErr w:type="gramEnd"/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hire_date</w:t>
      </w:r>
      <w:proofErr w:type="spellEnd"/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) </w:t>
      </w: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arliest_date</w:t>
      </w:r>
      <w:proofErr w:type="spellEnd"/>
    </w:p>
    <w:p w14:paraId="44162282" w14:textId="50EED16C" w:rsidR="004779AB" w:rsidRDefault="004779AB" w:rsidP="004779A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;</w:t>
      </w:r>
    </w:p>
    <w:p w14:paraId="74E5020F" w14:textId="77777777" w:rsidR="004779AB" w:rsidRPr="004779AB" w:rsidRDefault="004779AB" w:rsidP="004779A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EBA01C3" w14:textId="77D86AAB" w:rsidR="00F146DE" w:rsidRPr="00F146DE" w:rsidRDefault="00F146DE" w:rsidP="00F146DE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 SUM</w:t>
      </w:r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/</w:t>
      </w:r>
      <w:proofErr w:type="gramStart"/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VG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salary) </w:t>
      </w: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total_salary</w:t>
      </w:r>
      <w:proofErr w:type="spellEnd"/>
    </w:p>
    <w:p w14:paraId="655CCC00" w14:textId="5BE5B1BA" w:rsidR="00F146DE" w:rsidRDefault="00F146DE" w:rsidP="00F146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gender = 'Female'</w:t>
      </w:r>
    </w:p>
    <w:p w14:paraId="15E01566" w14:textId="77777777" w:rsidR="00440B08" w:rsidRDefault="00440B08" w:rsidP="00F146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E942934" w14:textId="34FD7DBE" w:rsidR="00F146DE" w:rsidRDefault="00F146DE" w:rsidP="00F146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A4A8D1A" w14:textId="3BD63B35" w:rsidR="00440B08" w:rsidRPr="00440B08" w:rsidRDefault="00440B08" w:rsidP="00440B08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lastRenderedPageBreak/>
        <w:t>SELECT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gender, </w:t>
      </w:r>
      <w:proofErr w:type="gramStart"/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COUNT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)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</w:p>
    <w:p w14:paraId="79140000" w14:textId="24AA3719" w:rsidR="00440B08" w:rsidRDefault="00440B08" w:rsidP="00440B0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GROUP BY 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;</w:t>
      </w:r>
    </w:p>
    <w:p w14:paraId="01D3FE70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gender      </w:t>
      </w:r>
      <w:proofErr w:type="gramStart"/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COUNT(</w:t>
      </w:r>
      <w:proofErr w:type="gramEnd"/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)</w:t>
      </w:r>
    </w:p>
    <w:p w14:paraId="3CD4CC34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----------  -------------</w:t>
      </w:r>
    </w:p>
    <w:p w14:paraId="4AAAC59A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Female      4            </w:t>
      </w:r>
    </w:p>
    <w:p w14:paraId="146B8635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Male        6</w:t>
      </w:r>
    </w:p>
    <w:p w14:paraId="31108191" w14:textId="7A5B3A38" w:rsid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F7573C9" w14:textId="19E5C2FE" w:rsidR="00E55C1D" w:rsidRPr="00E55C1D" w:rsidRDefault="00E55C1D" w:rsidP="00E55C1D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emp_id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,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proofErr w:type="gram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first</w:t>
      </w:r>
      <w:proofErr w:type="gram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_name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,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salary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,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departments.dept_name</w:t>
      </w:r>
      <w:proofErr w:type="spellEnd"/>
    </w:p>
    <w:p w14:paraId="77E7B3B8" w14:textId="77777777" w:rsidR="00E55C1D" w:rsidRPr="00E55C1D" w:rsidRDefault="00E55C1D" w:rsidP="00E55C1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</w:p>
    <w:p w14:paraId="0EE68D0D" w14:textId="4A39626D" w:rsidR="00E55C1D" w:rsidRPr="00E55C1D" w:rsidRDefault="00E55C1D" w:rsidP="00E55C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 </w:t>
      </w: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INNER JOIN </w:t>
      </w:r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departments</w:t>
      </w:r>
    </w:p>
    <w:p w14:paraId="18D56338" w14:textId="0B47B391" w:rsidR="00440B08" w:rsidRDefault="00E55C1D" w:rsidP="00E55C1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ON</w:t>
      </w:r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emp_id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=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departments.emp_id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;</w:t>
      </w:r>
    </w:p>
    <w:p w14:paraId="4C1CE294" w14:textId="77777777" w:rsidR="00DB666F" w:rsidRPr="00DB666F" w:rsidRDefault="00DB666F" w:rsidP="00DB66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7BCDB14B" w14:textId="77777777" w:rsidR="00F146DE" w:rsidRPr="00F146DE" w:rsidRDefault="00F146DE" w:rsidP="00440B0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247C8803" w14:textId="321F7372" w:rsidR="00775DD3" w:rsidRPr="00DB666F" w:rsidRDefault="00DB666F" w:rsidP="00DB66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</w:pPr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 xml:space="preserve">WHERE </w:t>
      </w:r>
      <w:proofErr w:type="spellStart"/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>Methodun</w:t>
      </w:r>
      <w:proofErr w:type="spellEnd"/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 xml:space="preserve"> da SUM AVG vs </w:t>
      </w:r>
      <w:proofErr w:type="spellStart"/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>kullanilmaz</w:t>
      </w:r>
      <w:proofErr w:type="spellEnd"/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>.</w:t>
      </w:r>
    </w:p>
    <w:p w14:paraId="7B9CBDBE" w14:textId="49137A4D" w:rsidR="00DB666F" w:rsidRPr="00DB666F" w:rsidRDefault="00DB666F" w:rsidP="00DB66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</w:pPr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 xml:space="preserve">Group By da Min Max vs. </w:t>
      </w:r>
      <w:proofErr w:type="spellStart"/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>kullanilmaz</w:t>
      </w:r>
      <w:proofErr w:type="spellEnd"/>
      <w:r w:rsidRPr="00DB666F">
        <w:rPr>
          <w:rFonts w:ascii="Consolas" w:eastAsia="Times New Roman" w:hAnsi="Consolas" w:cs="Courier New"/>
          <w:b/>
          <w:bCs/>
          <w:color w:val="FF0000"/>
          <w:sz w:val="25"/>
          <w:szCs w:val="25"/>
          <w:lang w:eastAsia="en-GB"/>
        </w:rPr>
        <w:t>.</w:t>
      </w:r>
    </w:p>
    <w:p w14:paraId="16433C58" w14:textId="77777777" w:rsidR="00DB666F" w:rsidRDefault="00DB666F" w:rsidP="00775DD3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4BF96A03" w14:textId="745FB22C" w:rsidR="002258BC" w:rsidRPr="00386F72" w:rsidRDefault="00DB666F" w:rsidP="00775DD3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Exercise:</w:t>
      </w:r>
    </w:p>
    <w:p w14:paraId="10B145AC" w14:textId="77777777" w:rsidR="00BA25E9" w:rsidRPr="00D366EF" w:rsidRDefault="00BA25E9" w:rsidP="00BA25E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732CA0D0" w14:textId="0CD41CDD" w:rsidR="00AF535E" w:rsidRDefault="00AF535E" w:rsidP="00AF535E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="Segoe UI" w:hAnsi="Segoe UI" w:cs="Segoe UI"/>
          <w:color w:val="212529"/>
          <w:sz w:val="22"/>
          <w:szCs w:val="22"/>
        </w:rPr>
      </w:pPr>
      <w:r>
        <w:rPr>
          <w:rFonts w:ascii="Segoe UI" w:hAnsi="Segoe UI" w:cs="Segoe UI"/>
          <w:color w:val="212529"/>
          <w:sz w:val="22"/>
          <w:szCs w:val="22"/>
        </w:rPr>
        <w:t>How many tracks does each album have? Your solution should include Album id and its number of tracks sorted from highest to lowest.</w:t>
      </w:r>
    </w:p>
    <w:p w14:paraId="3FA2E91C" w14:textId="77777777" w:rsidR="00AF535E" w:rsidRPr="00AF535E" w:rsidRDefault="00AF535E" w:rsidP="00AF535E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 xml:space="preserve">SELECT </w:t>
      </w:r>
      <w:proofErr w:type="spellStart"/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>AlbumId</w:t>
      </w:r>
      <w:proofErr w:type="spellEnd"/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>, COUNT(Name)</w:t>
      </w:r>
    </w:p>
    <w:p w14:paraId="67D5A88B" w14:textId="77777777" w:rsidR="00AF535E" w:rsidRPr="00AF535E" w:rsidRDefault="00AF535E" w:rsidP="00AF535E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>from tracks</w:t>
      </w:r>
    </w:p>
    <w:p w14:paraId="0AAFC061" w14:textId="77777777" w:rsidR="00AF535E" w:rsidRPr="00AF535E" w:rsidRDefault="00AF535E" w:rsidP="00AF535E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 xml:space="preserve">GROUP BY </w:t>
      </w:r>
      <w:proofErr w:type="spellStart"/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>AlbumId</w:t>
      </w:r>
      <w:proofErr w:type="spellEnd"/>
    </w:p>
    <w:p w14:paraId="6DC46EEF" w14:textId="13740196" w:rsidR="00AF535E" w:rsidRPr="00AF535E" w:rsidRDefault="00AF535E" w:rsidP="00AF535E">
      <w:pPr>
        <w:pStyle w:val="NormalWeb"/>
        <w:shd w:val="clear" w:color="auto" w:fill="FFFFFF"/>
        <w:spacing w:before="0" w:beforeAutospacing="0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AF535E">
        <w:rPr>
          <w:rFonts w:ascii="Segoe UI" w:hAnsi="Segoe UI" w:cs="Segoe UI"/>
          <w:b/>
          <w:bCs/>
          <w:color w:val="212529"/>
          <w:sz w:val="22"/>
          <w:szCs w:val="22"/>
        </w:rPr>
        <w:t>ORDER BY COUNT(Name)DESC;</w:t>
      </w:r>
    </w:p>
    <w:p w14:paraId="12224EB1" w14:textId="2AAC4B58" w:rsidR="00AF535E" w:rsidRDefault="00AF535E" w:rsidP="00AF535E">
      <w:pPr>
        <w:pStyle w:val="NormalWeb"/>
        <w:numPr>
          <w:ilvl w:val="0"/>
          <w:numId w:val="5"/>
        </w:numPr>
        <w:shd w:val="clear" w:color="auto" w:fill="FFFFFF"/>
        <w:spacing w:before="0" w:beforeAutospacing="0"/>
        <w:rPr>
          <w:rFonts w:ascii="Segoe UI" w:hAnsi="Segoe UI" w:cs="Segoe UI"/>
          <w:color w:val="212529"/>
          <w:sz w:val="22"/>
          <w:szCs w:val="22"/>
        </w:rPr>
      </w:pPr>
      <w:r>
        <w:rPr>
          <w:rFonts w:ascii="Segoe UI" w:hAnsi="Segoe UI" w:cs="Segoe UI"/>
          <w:color w:val="212529"/>
          <w:sz w:val="22"/>
          <w:szCs w:val="22"/>
        </w:rPr>
        <w:t>Find the album title of the tracks. Your solution should include track name and its album title.</w:t>
      </w:r>
    </w:p>
    <w:p w14:paraId="01DE7201" w14:textId="77777777" w:rsidR="001575E9" w:rsidRPr="001575E9" w:rsidRDefault="001575E9" w:rsidP="001575E9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 xml:space="preserve">SELECT </w:t>
      </w:r>
      <w:proofErr w:type="spellStart"/>
      <w:proofErr w:type="gramStart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tracks.Name</w:t>
      </w:r>
      <w:proofErr w:type="spellEnd"/>
      <w:proofErr w:type="gramEnd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 xml:space="preserve">, </w:t>
      </w:r>
      <w:proofErr w:type="spellStart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albums.Title</w:t>
      </w:r>
      <w:proofErr w:type="spellEnd"/>
    </w:p>
    <w:p w14:paraId="4DC84FFA" w14:textId="77777777" w:rsidR="001575E9" w:rsidRPr="001575E9" w:rsidRDefault="001575E9" w:rsidP="001575E9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FROM tracks</w:t>
      </w:r>
    </w:p>
    <w:p w14:paraId="18B10BD5" w14:textId="77777777" w:rsidR="001575E9" w:rsidRPr="001575E9" w:rsidRDefault="001575E9" w:rsidP="001575E9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INNER JOIN albums</w:t>
      </w:r>
    </w:p>
    <w:p w14:paraId="2ED3303C" w14:textId="5B1FA4F9" w:rsidR="001575E9" w:rsidRPr="001575E9" w:rsidRDefault="001575E9" w:rsidP="001575E9">
      <w:pPr>
        <w:pStyle w:val="NormalWeb"/>
        <w:shd w:val="clear" w:color="auto" w:fill="FFFFFF"/>
        <w:spacing w:before="0" w:beforeAutospacing="0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 xml:space="preserve">ON </w:t>
      </w:r>
      <w:proofErr w:type="spellStart"/>
      <w:proofErr w:type="gramStart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tracks.AlbumId</w:t>
      </w:r>
      <w:proofErr w:type="spellEnd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=</w:t>
      </w:r>
      <w:proofErr w:type="spellStart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albums.AlbumId</w:t>
      </w:r>
      <w:proofErr w:type="spellEnd"/>
      <w:proofErr w:type="gramEnd"/>
      <w:r w:rsidRPr="001575E9">
        <w:rPr>
          <w:rFonts w:ascii="Segoe UI" w:hAnsi="Segoe UI" w:cs="Segoe UI"/>
          <w:b/>
          <w:bCs/>
          <w:color w:val="212529"/>
          <w:sz w:val="22"/>
          <w:szCs w:val="22"/>
        </w:rPr>
        <w:t>;</w:t>
      </w:r>
    </w:p>
    <w:p w14:paraId="49318AFB" w14:textId="703CE6A0" w:rsidR="00AF535E" w:rsidRDefault="00AF535E" w:rsidP="00AF535E">
      <w:pPr>
        <w:pStyle w:val="NormalWeb"/>
        <w:numPr>
          <w:ilvl w:val="0"/>
          <w:numId w:val="6"/>
        </w:numPr>
        <w:shd w:val="clear" w:color="auto" w:fill="FFFFFF"/>
        <w:spacing w:before="0" w:beforeAutospacing="0"/>
        <w:rPr>
          <w:rFonts w:ascii="Segoe UI" w:hAnsi="Segoe UI" w:cs="Segoe UI"/>
          <w:color w:val="212529"/>
          <w:sz w:val="22"/>
          <w:szCs w:val="22"/>
        </w:rPr>
      </w:pPr>
      <w:r>
        <w:rPr>
          <w:rFonts w:ascii="Segoe UI" w:hAnsi="Segoe UI" w:cs="Segoe UI"/>
          <w:color w:val="212529"/>
          <w:sz w:val="22"/>
          <w:szCs w:val="22"/>
        </w:rPr>
        <w:t>Find the minimum duration of the track in each album. Your solution should include album id, album title and duration of the track sorted from highest to lowest.</w:t>
      </w:r>
    </w:p>
    <w:p w14:paraId="4A1ABB19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SELECT 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AlbumId</w:t>
      </w:r>
      <w:proofErr w:type="spellEnd"/>
      <w:proofErr w:type="gram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, </w:t>
      </w:r>
      <w:proofErr w:type="spell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albums.Title</w:t>
      </w:r>
      <w:proofErr w:type="spell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, min(</w:t>
      </w:r>
      <w:proofErr w:type="spell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Milliseconds</w:t>
      </w:r>
      <w:proofErr w:type="spell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) </w:t>
      </w:r>
    </w:p>
    <w:p w14:paraId="7E888452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FROM tracks</w:t>
      </w:r>
    </w:p>
    <w:p w14:paraId="5649409D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lastRenderedPageBreak/>
        <w:t>INNER JOIN albums</w:t>
      </w:r>
    </w:p>
    <w:p w14:paraId="5340A691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ON 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AlbumId</w:t>
      </w:r>
      <w:proofErr w:type="spell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=</w:t>
      </w:r>
      <w:proofErr w:type="spell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albums.AlbumId</w:t>
      </w:r>
      <w:proofErr w:type="spellEnd"/>
      <w:proofErr w:type="gramEnd"/>
    </w:p>
    <w:p w14:paraId="7242F937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GROUP BY 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albums.AlbumId</w:t>
      </w:r>
      <w:proofErr w:type="spellEnd"/>
      <w:proofErr w:type="gramEnd"/>
    </w:p>
    <w:p w14:paraId="6B6874D8" w14:textId="0E5FAC71" w:rsidR="008368B3" w:rsidRPr="008368B3" w:rsidRDefault="008368B3" w:rsidP="008368B3">
      <w:pPr>
        <w:pStyle w:val="NormalWeb"/>
        <w:shd w:val="clear" w:color="auto" w:fill="FFFFFF"/>
        <w:spacing w:before="0" w:beforeAutospacing="0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ORDER BY min(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Milliseconds</w:t>
      </w:r>
      <w:proofErr w:type="spellEnd"/>
      <w:proofErr w:type="gram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) DESC;</w:t>
      </w:r>
    </w:p>
    <w:p w14:paraId="6DABA751" w14:textId="7636751F" w:rsidR="007741FD" w:rsidRPr="007741FD" w:rsidRDefault="00AF535E" w:rsidP="007741FD">
      <w:pPr>
        <w:pStyle w:val="NormalWeb"/>
        <w:numPr>
          <w:ilvl w:val="0"/>
          <w:numId w:val="7"/>
        </w:numPr>
        <w:shd w:val="clear" w:color="auto" w:fill="FFFFFF"/>
        <w:spacing w:before="0" w:beforeAutospacing="0"/>
        <w:rPr>
          <w:rFonts w:ascii="Segoe UI" w:hAnsi="Segoe UI" w:cs="Segoe UI"/>
          <w:color w:val="212529"/>
          <w:sz w:val="22"/>
          <w:szCs w:val="22"/>
        </w:rPr>
      </w:pPr>
      <w:r>
        <w:rPr>
          <w:rFonts w:ascii="Segoe UI" w:hAnsi="Segoe UI" w:cs="Segoe UI"/>
          <w:color w:val="212529"/>
          <w:sz w:val="22"/>
          <w:szCs w:val="22"/>
        </w:rPr>
        <w:t>Find the total duration of each album. Your solution should include album id, album title and its total duration sorted from highest to lowest.</w:t>
      </w:r>
    </w:p>
    <w:p w14:paraId="58E397F4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SELECT 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AlbumId</w:t>
      </w:r>
      <w:proofErr w:type="spellEnd"/>
      <w:proofErr w:type="gram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, </w:t>
      </w:r>
      <w:proofErr w:type="spell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albums.Title</w:t>
      </w:r>
      <w:proofErr w:type="spell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, sum(</w:t>
      </w:r>
      <w:proofErr w:type="spell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Milliseconds</w:t>
      </w:r>
      <w:proofErr w:type="spell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) </w:t>
      </w:r>
    </w:p>
    <w:p w14:paraId="2E495E82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FROM tracks</w:t>
      </w:r>
    </w:p>
    <w:p w14:paraId="4FBB6629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INNER JOIN albums</w:t>
      </w:r>
    </w:p>
    <w:p w14:paraId="634B10ED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ON 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AlbumId</w:t>
      </w:r>
      <w:proofErr w:type="spell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=</w:t>
      </w:r>
      <w:proofErr w:type="spell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albums.AlbumId</w:t>
      </w:r>
      <w:proofErr w:type="spellEnd"/>
      <w:proofErr w:type="gramEnd"/>
    </w:p>
    <w:p w14:paraId="51D552BA" w14:textId="77777777" w:rsidR="008368B3" w:rsidRPr="008368B3" w:rsidRDefault="008368B3" w:rsidP="008368B3">
      <w:pPr>
        <w:pStyle w:val="NormalWeb"/>
        <w:shd w:val="clear" w:color="auto" w:fill="FFFFFF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 xml:space="preserve">GROUP BY 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albums.AlbumId</w:t>
      </w:r>
      <w:proofErr w:type="spellEnd"/>
      <w:proofErr w:type="gramEnd"/>
    </w:p>
    <w:p w14:paraId="6565C1A6" w14:textId="7FD3825B" w:rsidR="00F06436" w:rsidRPr="008368B3" w:rsidRDefault="008368B3" w:rsidP="008368B3">
      <w:pPr>
        <w:pStyle w:val="NormalWeb"/>
        <w:shd w:val="clear" w:color="auto" w:fill="FFFFFF"/>
        <w:spacing w:before="0" w:beforeAutospacing="0"/>
        <w:ind w:left="72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ORDER BY sum(</w:t>
      </w:r>
      <w:proofErr w:type="spellStart"/>
      <w:proofErr w:type="gramStart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tracks.Milliseconds</w:t>
      </w:r>
      <w:proofErr w:type="spellEnd"/>
      <w:proofErr w:type="gramEnd"/>
      <w:r w:rsidRPr="008368B3">
        <w:rPr>
          <w:rFonts w:ascii="Segoe UI" w:hAnsi="Segoe UI" w:cs="Segoe UI"/>
          <w:b/>
          <w:bCs/>
          <w:color w:val="212529"/>
          <w:sz w:val="22"/>
          <w:szCs w:val="22"/>
        </w:rPr>
        <w:t>) DESC;</w:t>
      </w:r>
    </w:p>
    <w:p w14:paraId="7BC2E21D" w14:textId="07672F77" w:rsidR="00AF535E" w:rsidRDefault="00AF535E" w:rsidP="00AF535E">
      <w:pPr>
        <w:pStyle w:val="NormalWeb"/>
        <w:numPr>
          <w:ilvl w:val="0"/>
          <w:numId w:val="8"/>
        </w:numPr>
        <w:shd w:val="clear" w:color="auto" w:fill="FFFFFF"/>
        <w:spacing w:before="0" w:beforeAutospacing="0"/>
        <w:rPr>
          <w:rFonts w:ascii="Segoe UI" w:hAnsi="Segoe UI" w:cs="Segoe UI"/>
          <w:color w:val="212529"/>
          <w:sz w:val="22"/>
          <w:szCs w:val="22"/>
        </w:rPr>
      </w:pPr>
      <w:r>
        <w:rPr>
          <w:rFonts w:ascii="Segoe UI" w:hAnsi="Segoe UI" w:cs="Segoe UI"/>
          <w:color w:val="212529"/>
          <w:sz w:val="22"/>
          <w:szCs w:val="22"/>
        </w:rPr>
        <w:t>Based on the previous question, find the albums whose total duration is higher than 70 minutes. Your solution should include album title and total duration.</w:t>
      </w:r>
    </w:p>
    <w:p w14:paraId="5FA1A44E" w14:textId="77777777" w:rsidR="00DB666F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 xml:space="preserve">SELECT </w:t>
      </w:r>
      <w:proofErr w:type="spellStart"/>
      <w:proofErr w:type="gramStart"/>
      <w:r w:rsidRPr="00DB666F">
        <w:rPr>
          <w:rFonts w:ascii="Consolas" w:hAnsi="Consolas" w:cs="Arial"/>
          <w:b/>
          <w:bCs/>
          <w:sz w:val="24"/>
          <w:szCs w:val="24"/>
        </w:rPr>
        <w:t>albums.Title</w:t>
      </w:r>
      <w:proofErr w:type="spellEnd"/>
      <w:proofErr w:type="gramEnd"/>
      <w:r w:rsidRPr="00DB666F">
        <w:rPr>
          <w:rFonts w:ascii="Consolas" w:hAnsi="Consolas" w:cs="Arial"/>
          <w:b/>
          <w:bCs/>
          <w:sz w:val="24"/>
          <w:szCs w:val="24"/>
        </w:rPr>
        <w:t>, sum(</w:t>
      </w:r>
      <w:proofErr w:type="spellStart"/>
      <w:r w:rsidRPr="00DB666F">
        <w:rPr>
          <w:rFonts w:ascii="Consolas" w:hAnsi="Consolas" w:cs="Arial"/>
          <w:b/>
          <w:bCs/>
          <w:sz w:val="24"/>
          <w:szCs w:val="24"/>
        </w:rPr>
        <w:t>tracks.Milliseconds</w:t>
      </w:r>
      <w:proofErr w:type="spellEnd"/>
      <w:r w:rsidRPr="00DB666F">
        <w:rPr>
          <w:rFonts w:ascii="Consolas" w:hAnsi="Consolas" w:cs="Arial"/>
          <w:b/>
          <w:bCs/>
          <w:sz w:val="24"/>
          <w:szCs w:val="24"/>
        </w:rPr>
        <w:t xml:space="preserve">) </w:t>
      </w:r>
    </w:p>
    <w:p w14:paraId="57293720" w14:textId="77777777" w:rsidR="00DB666F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>FROM tracks</w:t>
      </w:r>
    </w:p>
    <w:p w14:paraId="6334AAF4" w14:textId="77777777" w:rsidR="00DB666F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>INNER JOIN albums</w:t>
      </w:r>
    </w:p>
    <w:p w14:paraId="768F34CB" w14:textId="77777777" w:rsidR="00DB666F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 xml:space="preserve">ON </w:t>
      </w:r>
      <w:proofErr w:type="spellStart"/>
      <w:proofErr w:type="gramStart"/>
      <w:r w:rsidRPr="00DB666F">
        <w:rPr>
          <w:rFonts w:ascii="Consolas" w:hAnsi="Consolas" w:cs="Arial"/>
          <w:b/>
          <w:bCs/>
          <w:sz w:val="24"/>
          <w:szCs w:val="24"/>
        </w:rPr>
        <w:t>tracks.AlbumId</w:t>
      </w:r>
      <w:proofErr w:type="spellEnd"/>
      <w:r w:rsidRPr="00DB666F">
        <w:rPr>
          <w:rFonts w:ascii="Consolas" w:hAnsi="Consolas" w:cs="Arial"/>
          <w:b/>
          <w:bCs/>
          <w:sz w:val="24"/>
          <w:szCs w:val="24"/>
        </w:rPr>
        <w:t>=</w:t>
      </w:r>
      <w:proofErr w:type="spellStart"/>
      <w:r w:rsidRPr="00DB666F">
        <w:rPr>
          <w:rFonts w:ascii="Consolas" w:hAnsi="Consolas" w:cs="Arial"/>
          <w:b/>
          <w:bCs/>
          <w:sz w:val="24"/>
          <w:szCs w:val="24"/>
        </w:rPr>
        <w:t>albums.AlbumId</w:t>
      </w:r>
      <w:proofErr w:type="spellEnd"/>
      <w:proofErr w:type="gramEnd"/>
    </w:p>
    <w:p w14:paraId="6EE94DFF" w14:textId="77777777" w:rsidR="00DB666F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 xml:space="preserve">GROUP BY </w:t>
      </w:r>
      <w:proofErr w:type="spellStart"/>
      <w:proofErr w:type="gramStart"/>
      <w:r w:rsidRPr="00DB666F">
        <w:rPr>
          <w:rFonts w:ascii="Consolas" w:hAnsi="Consolas" w:cs="Arial"/>
          <w:b/>
          <w:bCs/>
          <w:sz w:val="24"/>
          <w:szCs w:val="24"/>
        </w:rPr>
        <w:t>albums.AlbumId</w:t>
      </w:r>
      <w:proofErr w:type="spellEnd"/>
      <w:proofErr w:type="gramEnd"/>
    </w:p>
    <w:p w14:paraId="07623264" w14:textId="77777777" w:rsidR="00DB666F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 xml:space="preserve">HAVING </w:t>
      </w:r>
      <w:proofErr w:type="gramStart"/>
      <w:r w:rsidRPr="00DB666F">
        <w:rPr>
          <w:rFonts w:ascii="Consolas" w:hAnsi="Consolas" w:cs="Arial"/>
          <w:b/>
          <w:bCs/>
          <w:sz w:val="24"/>
          <w:szCs w:val="24"/>
        </w:rPr>
        <w:t>SUM(</w:t>
      </w:r>
      <w:proofErr w:type="spellStart"/>
      <w:proofErr w:type="gramEnd"/>
      <w:r w:rsidRPr="00DB666F">
        <w:rPr>
          <w:rFonts w:ascii="Consolas" w:hAnsi="Consolas" w:cs="Arial"/>
          <w:b/>
          <w:bCs/>
          <w:sz w:val="24"/>
          <w:szCs w:val="24"/>
        </w:rPr>
        <w:t>tracks.Milliseconds</w:t>
      </w:r>
      <w:proofErr w:type="spellEnd"/>
      <w:r w:rsidRPr="00DB666F">
        <w:rPr>
          <w:rFonts w:ascii="Consolas" w:hAnsi="Consolas" w:cs="Arial"/>
          <w:b/>
          <w:bCs/>
          <w:sz w:val="24"/>
          <w:szCs w:val="24"/>
        </w:rPr>
        <w:t>)&gt;4200000</w:t>
      </w:r>
    </w:p>
    <w:p w14:paraId="3B166303" w14:textId="5D33D874" w:rsidR="00BA25E9" w:rsidRPr="00DB666F" w:rsidRDefault="00DB666F" w:rsidP="00DB666F">
      <w:pPr>
        <w:ind w:left="720"/>
        <w:rPr>
          <w:rFonts w:ascii="Consolas" w:hAnsi="Consolas" w:cs="Arial"/>
          <w:b/>
          <w:bCs/>
          <w:sz w:val="24"/>
          <w:szCs w:val="24"/>
        </w:rPr>
      </w:pPr>
      <w:r w:rsidRPr="00DB666F">
        <w:rPr>
          <w:rFonts w:ascii="Consolas" w:hAnsi="Consolas" w:cs="Arial"/>
          <w:b/>
          <w:bCs/>
          <w:sz w:val="24"/>
          <w:szCs w:val="24"/>
        </w:rPr>
        <w:t>ORDER BY sum(</w:t>
      </w:r>
      <w:proofErr w:type="spellStart"/>
      <w:proofErr w:type="gramStart"/>
      <w:r w:rsidRPr="00DB666F">
        <w:rPr>
          <w:rFonts w:ascii="Consolas" w:hAnsi="Consolas" w:cs="Arial"/>
          <w:b/>
          <w:bCs/>
          <w:sz w:val="24"/>
          <w:szCs w:val="24"/>
        </w:rPr>
        <w:t>tracks.Milliseconds</w:t>
      </w:r>
      <w:proofErr w:type="spellEnd"/>
      <w:proofErr w:type="gramEnd"/>
      <w:r w:rsidRPr="00DB666F">
        <w:rPr>
          <w:rFonts w:ascii="Consolas" w:hAnsi="Consolas" w:cs="Arial"/>
          <w:b/>
          <w:bCs/>
          <w:sz w:val="24"/>
          <w:szCs w:val="24"/>
        </w:rPr>
        <w:t>)DESC;</w:t>
      </w:r>
    </w:p>
    <w:p w14:paraId="2FD083FF" w14:textId="2C78C4FF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302A37BD" w14:textId="5EA923FA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19D61141" w14:textId="44609F83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49D44792" w14:textId="6FCA83DA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47313DE7" w14:textId="77777777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3B3C49B8" w14:textId="7E0E5C21" w:rsidR="00655954" w:rsidRPr="00D366EF" w:rsidRDefault="00655954" w:rsidP="00655954">
      <w:pPr>
        <w:ind w:left="360"/>
        <w:rPr>
          <w:rFonts w:ascii="Consolas" w:hAnsi="Consolas" w:cs="Arial"/>
          <w:sz w:val="24"/>
          <w:szCs w:val="24"/>
        </w:rPr>
      </w:pPr>
      <w:r w:rsidRPr="00D366EF">
        <w:rPr>
          <w:rFonts w:ascii="Consolas" w:hAnsi="Consolas" w:cs="Arial"/>
          <w:sz w:val="24"/>
          <w:szCs w:val="24"/>
        </w:rPr>
        <w:t xml:space="preserve"> </w:t>
      </w:r>
    </w:p>
    <w:sectPr w:rsidR="00655954" w:rsidRPr="00D366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67D0"/>
    <w:multiLevelType w:val="hybridMultilevel"/>
    <w:tmpl w:val="165AB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76CEB"/>
    <w:multiLevelType w:val="multilevel"/>
    <w:tmpl w:val="7C680C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8B6093"/>
    <w:multiLevelType w:val="multilevel"/>
    <w:tmpl w:val="535ECB2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E97AD0"/>
    <w:multiLevelType w:val="hybridMultilevel"/>
    <w:tmpl w:val="AE0450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57DCC"/>
    <w:multiLevelType w:val="multilevel"/>
    <w:tmpl w:val="842854E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5A73136"/>
    <w:multiLevelType w:val="multilevel"/>
    <w:tmpl w:val="32123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F952FC"/>
    <w:multiLevelType w:val="hybridMultilevel"/>
    <w:tmpl w:val="F7924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A721E7"/>
    <w:multiLevelType w:val="multilevel"/>
    <w:tmpl w:val="A836887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7E0MjS3MDA2NzNU0lEKTi0uzszPAykwrQUAYszQNywAAAA="/>
  </w:docVars>
  <w:rsids>
    <w:rsidRoot w:val="00640501"/>
    <w:rsid w:val="00013C68"/>
    <w:rsid w:val="001575E9"/>
    <w:rsid w:val="001D0D4F"/>
    <w:rsid w:val="002258BC"/>
    <w:rsid w:val="002A6346"/>
    <w:rsid w:val="003338E8"/>
    <w:rsid w:val="00376909"/>
    <w:rsid w:val="00386F72"/>
    <w:rsid w:val="003A645B"/>
    <w:rsid w:val="003A74F1"/>
    <w:rsid w:val="003C466E"/>
    <w:rsid w:val="00436C63"/>
    <w:rsid w:val="00440B08"/>
    <w:rsid w:val="004779AB"/>
    <w:rsid w:val="00640501"/>
    <w:rsid w:val="00655954"/>
    <w:rsid w:val="007741FD"/>
    <w:rsid w:val="00775DD3"/>
    <w:rsid w:val="007847A5"/>
    <w:rsid w:val="0079210B"/>
    <w:rsid w:val="007A637F"/>
    <w:rsid w:val="00824459"/>
    <w:rsid w:val="008368B3"/>
    <w:rsid w:val="00A62D98"/>
    <w:rsid w:val="00AF535E"/>
    <w:rsid w:val="00B2741B"/>
    <w:rsid w:val="00BA25E9"/>
    <w:rsid w:val="00BA2B39"/>
    <w:rsid w:val="00C46A61"/>
    <w:rsid w:val="00CC7525"/>
    <w:rsid w:val="00D366EF"/>
    <w:rsid w:val="00D7363C"/>
    <w:rsid w:val="00DB666F"/>
    <w:rsid w:val="00DC50B1"/>
    <w:rsid w:val="00E55C1D"/>
    <w:rsid w:val="00F06436"/>
    <w:rsid w:val="00F146DE"/>
    <w:rsid w:val="00FC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99685"/>
  <w15:chartTrackingRefBased/>
  <w15:docId w15:val="{229B44F4-8010-4866-BD31-51243D11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keywordcolor">
    <w:name w:val="sqlkeywordcolor"/>
    <w:basedOn w:val="DefaultParagraphFont"/>
    <w:rsid w:val="00655954"/>
  </w:style>
  <w:style w:type="character" w:styleId="Emphasis">
    <w:name w:val="Emphasis"/>
    <w:basedOn w:val="DefaultParagraphFont"/>
    <w:uiPriority w:val="20"/>
    <w:qFormat/>
    <w:rsid w:val="00655954"/>
    <w:rPr>
      <w:i/>
      <w:iCs/>
    </w:rPr>
  </w:style>
  <w:style w:type="paragraph" w:styleId="ListParagraph">
    <w:name w:val="List Paragraph"/>
    <w:basedOn w:val="Normal"/>
    <w:uiPriority w:val="34"/>
    <w:qFormat/>
    <w:rsid w:val="00655954"/>
    <w:pPr>
      <w:ind w:left="720"/>
      <w:contextualSpacing/>
    </w:pPr>
  </w:style>
  <w:style w:type="character" w:customStyle="1" w:styleId="sqlstringcolor">
    <w:name w:val="sqlstringcolor"/>
    <w:basedOn w:val="DefaultParagraphFont"/>
    <w:rsid w:val="00655954"/>
  </w:style>
  <w:style w:type="character" w:customStyle="1" w:styleId="sqlnumbercolor">
    <w:name w:val="sqlnumbercolor"/>
    <w:basedOn w:val="DefaultParagraphFont"/>
    <w:rsid w:val="0065595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25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25E9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F53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5</TotalTime>
  <Pages>1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15</cp:revision>
  <dcterms:created xsi:type="dcterms:W3CDTF">2021-08-17T11:55:00Z</dcterms:created>
  <dcterms:modified xsi:type="dcterms:W3CDTF">2021-08-31T13:28:00Z</dcterms:modified>
</cp:coreProperties>
</file>